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0EB7" w:rsidRPr="006C5C2D" w:rsidRDefault="00E826FB" w:rsidP="00880EB7">
      <w:r w:rsidRPr="006C5C2D">
        <w:t>BELLY FAT.avahlee article.mz</w:t>
      </w:r>
    </w:p>
    <w:p w:rsidR="00880EB7" w:rsidRPr="006C5C2D" w:rsidRDefault="00880EB7" w:rsidP="00880EB7">
      <w:r w:rsidRPr="006C5C2D">
        <w:t>CoolSculpting Belly Fat: A Non-Surgical Alternative to Liposuction.</w:t>
      </w:r>
    </w:p>
    <w:p w:rsidR="00880EB7" w:rsidRPr="006C5C2D" w:rsidRDefault="00880EB7" w:rsidP="00880EB7">
      <w:r w:rsidRPr="006C5C2D">
        <w:t>How to Get Rid of Belly Fat.avahlee article.mz</w:t>
      </w:r>
    </w:p>
    <w:p w:rsidR="00880EB7" w:rsidRPr="006C5C2D" w:rsidRDefault="00880EB7" w:rsidP="00880EB7">
      <w:r w:rsidRPr="006C5C2D">
        <w:t xml:space="preserve">/ </w:t>
      </w:r>
      <w:r w:rsidRPr="006C5C2D">
        <w:t>How to Get Rid of Belly Fat</w:t>
      </w:r>
    </w:p>
    <w:p w:rsidR="00880EB7" w:rsidRPr="006C5C2D" w:rsidRDefault="00880EB7" w:rsidP="00880EB7">
      <w:r w:rsidRPr="006C5C2D">
        <w:t xml:space="preserve">Kw </w:t>
      </w:r>
      <w:r w:rsidRPr="006C5C2D">
        <w:t>How to Get Rid of Belly Fat</w:t>
      </w:r>
    </w:p>
    <w:p w:rsidR="00880EB7" w:rsidRPr="006C5C2D" w:rsidRDefault="00880EB7" w:rsidP="00880EB7">
      <w:r w:rsidRPr="006C5C2D">
        <w:t xml:space="preserve">Meta: Learn how to get rid of belly fat with non-invasive fat reduction treatments such as CoolSculpting. Freeze away belly fat for good. </w:t>
      </w:r>
    </w:p>
    <w:p w:rsidR="00880EB7" w:rsidRPr="006C5C2D" w:rsidRDefault="00880EB7" w:rsidP="00880EB7">
      <w:r w:rsidRPr="006C5C2D">
        <w:t>How to Get Rid of Belly Fat</w:t>
      </w:r>
      <w:r w:rsidRPr="006C5C2D">
        <w:t xml:space="preserve"> for Good w</w:t>
      </w:r>
      <w:bookmarkStart w:id="0" w:name="_GoBack"/>
      <w:bookmarkEnd w:id="0"/>
      <w:r w:rsidRPr="006C5C2D">
        <w:t>ith Cool Sculpting</w:t>
      </w:r>
    </w:p>
    <w:p w:rsidR="00880EB7" w:rsidRPr="006C5C2D" w:rsidRDefault="00880EB7" w:rsidP="00880EB7">
      <w:r w:rsidRPr="006C5C2D">
        <w:t>Image</w:t>
      </w:r>
    </w:p>
    <w:p w:rsidR="00880EB7" w:rsidRPr="006C5C2D" w:rsidRDefault="00880EB7" w:rsidP="00880EB7">
      <w:r w:rsidRPr="006C5C2D">
        <w:t xml:space="preserve">Caption </w:t>
      </w:r>
    </w:p>
    <w:p w:rsidR="00880EB7" w:rsidRPr="006C5C2D" w:rsidRDefault="00C127AC" w:rsidP="00880EB7">
      <w:r w:rsidRPr="006C5C2D">
        <w:t>Want an effective solution</w:t>
      </w:r>
      <w:r w:rsidR="00880EB7" w:rsidRPr="006C5C2D">
        <w:t xml:space="preserve"> for how to get rid of belly fat? Learn more about this tenacious fat deposit and discover why millions of men and women are turning to CoolSculpting as a non-surgical alternative to Liposuction for reducing fat around their abdomens.</w:t>
      </w:r>
    </w:p>
    <w:p w:rsidR="00880EB7" w:rsidRPr="006C5C2D" w:rsidRDefault="00880EB7" w:rsidP="00880EB7">
      <w:pPr>
        <w:jc w:val="center"/>
      </w:pPr>
      <w:r w:rsidRPr="006C5C2D">
        <w:t>How to Get Rid of Belly Fat for Good with Cool Sculpting</w:t>
      </w:r>
    </w:p>
    <w:p w:rsidR="00880EB7" w:rsidRPr="006C5C2D" w:rsidRDefault="00880EB7" w:rsidP="00880EB7">
      <w:r w:rsidRPr="006C5C2D">
        <w:t>Stubborn fat bulges that are diet and exercise resistant can cling to numerous places on the body. Double chins, love handles, u</w:t>
      </w:r>
      <w:r w:rsidR="00C127AC" w:rsidRPr="006C5C2D">
        <w:t>pper arm fat, even arm</w:t>
      </w:r>
      <w:r w:rsidRPr="006C5C2D">
        <w:t xml:space="preserve">pit fat (bra bulge) are common </w:t>
      </w:r>
      <w:r w:rsidR="00C127AC" w:rsidRPr="006C5C2D">
        <w:t>“problem areas.”</w:t>
      </w:r>
      <w:r w:rsidRPr="006C5C2D">
        <w:t xml:space="preserve"> Yet, one stubborn fat deposit reigns among them all: belly fat. </w:t>
      </w:r>
    </w:p>
    <w:p w:rsidR="00880EB7" w:rsidRPr="006C5C2D" w:rsidRDefault="00880EB7" w:rsidP="00880EB7">
      <w:r w:rsidRPr="006C5C2D">
        <w:t xml:space="preserve">It’s no wonder so many people </w:t>
      </w:r>
      <w:r w:rsidR="000740E8" w:rsidRPr="006C5C2D">
        <w:t>want</w:t>
      </w:r>
      <w:r w:rsidRPr="006C5C2D">
        <w:t xml:space="preserve"> to know how to get rid of belly fat. This stubborn bulge is notorious for resisting the two most common solutions for losing weight: diet and exercise. Belly fat is not just a result of lifestyle. Other factors, beyond a person’s control contribute to fat around the midsection. </w:t>
      </w:r>
    </w:p>
    <w:p w:rsidR="00880EB7" w:rsidRPr="006C5C2D" w:rsidRDefault="00880EB7" w:rsidP="00880EB7">
      <w:r w:rsidRPr="006C5C2D">
        <w:t>What Causes Belly Fat?</w:t>
      </w:r>
    </w:p>
    <w:p w:rsidR="00880EB7" w:rsidRPr="006C5C2D" w:rsidRDefault="00880EB7" w:rsidP="00880EB7">
      <w:r w:rsidRPr="006C5C2D">
        <w:t>If you want to know how to get rid of belly fat, it is important to realize some of the reasons you may have it in the first place.</w:t>
      </w:r>
    </w:p>
    <w:p w:rsidR="00880EB7" w:rsidRPr="006C5C2D" w:rsidRDefault="00880EB7" w:rsidP="00880EB7">
      <w:r w:rsidRPr="006C5C2D">
        <w:t xml:space="preserve">AGE: With age, comes fat. It is sad, but true. And not just an increase of overall fat on the body, but isolated pockets that grow bigger as we grow older. After an individual turns 40, the body accumulates more fat around the midsection. </w:t>
      </w:r>
    </w:p>
    <w:p w:rsidR="00880EB7" w:rsidRPr="006C5C2D" w:rsidRDefault="00880EB7" w:rsidP="00880EB7">
      <w:r w:rsidRPr="006C5C2D">
        <w:t xml:space="preserve">GENDER: </w:t>
      </w:r>
      <w:r w:rsidRPr="006C5C2D">
        <w:t xml:space="preserve">Hormones play a role in where our body stores fat. As a result, men tend to gain more fat in their abdomen than </w:t>
      </w:r>
      <w:r w:rsidR="000740E8" w:rsidRPr="006C5C2D">
        <w:t>women do</w:t>
      </w:r>
      <w:r w:rsidRPr="006C5C2D">
        <w:t xml:space="preserve">. </w:t>
      </w:r>
    </w:p>
    <w:p w:rsidR="00880EB7" w:rsidRPr="006C5C2D" w:rsidRDefault="00880EB7" w:rsidP="00880EB7">
      <w:r w:rsidRPr="006C5C2D">
        <w:t>GENETICS</w:t>
      </w:r>
    </w:p>
    <w:p w:rsidR="00880EB7" w:rsidRPr="006C5C2D" w:rsidRDefault="00880EB7" w:rsidP="00880EB7">
      <w:r w:rsidRPr="006C5C2D">
        <w:lastRenderedPageBreak/>
        <w:t xml:space="preserve">Scientist believe that genetics play a major role in our body “type.” People who are genetically inclined to have apple shaped bodies typically have more </w:t>
      </w:r>
      <w:r w:rsidR="00C127AC" w:rsidRPr="006C5C2D">
        <w:t xml:space="preserve">diet and exercise resistant </w:t>
      </w:r>
      <w:r w:rsidRPr="006C5C2D">
        <w:t xml:space="preserve">belly fat than those with pear shaped bodies.  </w:t>
      </w:r>
    </w:p>
    <w:p w:rsidR="00880EB7" w:rsidRPr="006C5C2D" w:rsidRDefault="00880EB7" w:rsidP="00880EB7">
      <w:r w:rsidRPr="006C5C2D">
        <w:t>HORMONES</w:t>
      </w:r>
    </w:p>
    <w:p w:rsidR="00880EB7" w:rsidRPr="006C5C2D" w:rsidRDefault="00880EB7" w:rsidP="00880EB7">
      <w:r w:rsidRPr="006C5C2D">
        <w:t xml:space="preserve">As mentioned above, hormones tend to dictate where are body stores fat. Estrogen, a major hormone for women, directs the body to store fat in the hips and thighs, in preparation for having babies. Once a </w:t>
      </w:r>
      <w:r w:rsidR="000740E8" w:rsidRPr="006C5C2D">
        <w:t>woman</w:t>
      </w:r>
      <w:r w:rsidRPr="006C5C2D">
        <w:t xml:space="preserve"> </w:t>
      </w:r>
      <w:r w:rsidR="000740E8" w:rsidRPr="006C5C2D">
        <w:t>gets</w:t>
      </w:r>
      <w:r w:rsidRPr="006C5C2D">
        <w:t xml:space="preserve"> older and her estrogen levels drop, the body begins to store more fat in the belly area, similar to men. </w:t>
      </w:r>
      <w:r w:rsidRPr="006C5C2D">
        <w:t xml:space="preserve"> </w:t>
      </w:r>
    </w:p>
    <w:p w:rsidR="00880EB7" w:rsidRPr="006C5C2D" w:rsidRDefault="00880EB7" w:rsidP="00880EB7">
      <w:r w:rsidRPr="006C5C2D">
        <w:t xml:space="preserve">For men, it is believed that testosterone inhibits the expansion of fat cells. Men suffering from Low T, a common side effect of andropause, begin to gain more weight, exacerbating the problem of </w:t>
      </w:r>
      <w:r w:rsidR="00C127AC" w:rsidRPr="006C5C2D">
        <w:t xml:space="preserve">a </w:t>
      </w:r>
      <w:r w:rsidRPr="006C5C2D">
        <w:t xml:space="preserve">growing midsection. </w:t>
      </w:r>
    </w:p>
    <w:p w:rsidR="00B570E7" w:rsidRPr="006C5C2D" w:rsidRDefault="00B570E7" w:rsidP="00B570E7">
      <w:pPr>
        <w:jc w:val="right"/>
        <w:rPr>
          <w:u w:val="single"/>
        </w:rPr>
      </w:pPr>
      <w:r w:rsidRPr="006C5C2D">
        <w:rPr>
          <w:u w:val="single"/>
        </w:rPr>
        <w:t>Related Article: How to Lose Weight Fast &gt;&gt;</w:t>
      </w:r>
    </w:p>
    <w:p w:rsidR="00880EB7" w:rsidRPr="006C5C2D" w:rsidRDefault="00880EB7" w:rsidP="00880EB7">
      <w:r w:rsidRPr="006C5C2D">
        <w:t>HOW TO GET RID OF BELLY FAT WITH COOLSCULPTING</w:t>
      </w:r>
    </w:p>
    <w:p w:rsidR="00880EB7" w:rsidRPr="006C5C2D" w:rsidRDefault="00880EB7" w:rsidP="00880EB7">
      <w:pPr>
        <w:rPr>
          <w:shd w:val="clear" w:color="auto" w:fill="FFFFFF"/>
        </w:rPr>
      </w:pPr>
      <w:r w:rsidRPr="006C5C2D">
        <w:t xml:space="preserve">Fortunately for individuals looking for options on how to get rid of belly fat that resists diet and exercise, CoolSculpting is a great </w:t>
      </w:r>
      <w:r w:rsidR="00C127AC" w:rsidRPr="006C5C2D">
        <w:t>solution</w:t>
      </w:r>
      <w:r w:rsidRPr="006C5C2D">
        <w:t xml:space="preserve">. This safe and effective fat reduction treatment reduces stubborn fat cells by freezing them to death. </w:t>
      </w:r>
      <w:r w:rsidR="00E826FB" w:rsidRPr="006C5C2D">
        <w:t xml:space="preserve">Best of all, </w:t>
      </w:r>
      <w:r w:rsidR="00E826FB" w:rsidRPr="006C5C2D">
        <w:rPr>
          <w:u w:val="single"/>
        </w:rPr>
        <w:t>this non-surgical alternative to liposuction</w:t>
      </w:r>
      <w:r w:rsidR="00E826FB" w:rsidRPr="006C5C2D">
        <w:t xml:space="preserve"> takes 35 minutes to complete, requires no downtime, and really works. </w:t>
      </w:r>
      <w:r w:rsidR="00E826FB" w:rsidRPr="006C5C2D">
        <w:t>According to a</w:t>
      </w:r>
      <w:r w:rsidR="00E826FB" w:rsidRPr="006C5C2D">
        <w:t xml:space="preserve"> scientific study </w:t>
      </w:r>
      <w:r w:rsidR="00E826FB" w:rsidRPr="006C5C2D">
        <w:t>p</w:t>
      </w:r>
      <w:r w:rsidR="00E826FB" w:rsidRPr="006C5C2D">
        <w:t>ublished in</w:t>
      </w:r>
      <w:r w:rsidR="00E826FB" w:rsidRPr="006C5C2D">
        <w:t xml:space="preserve"> </w:t>
      </w:r>
      <w:hyperlink r:id="rId5" w:history="1">
        <w:r w:rsidR="00E826FB" w:rsidRPr="006C5C2D">
          <w:rPr>
            <w:rStyle w:val="Hyperlink"/>
            <w:i/>
            <w:color w:val="auto"/>
          </w:rPr>
          <w:t>Clinical, Cosmetic, and Investigational Dermatology</w:t>
        </w:r>
      </w:hyperlink>
      <w:r w:rsidR="00E826FB" w:rsidRPr="006C5C2D">
        <w:rPr>
          <w:i/>
        </w:rPr>
        <w:t xml:space="preserve"> </w:t>
      </w:r>
      <w:r w:rsidR="00E826FB" w:rsidRPr="006C5C2D">
        <w:t>CoolSculpting</w:t>
      </w:r>
      <w:r w:rsidR="00E826FB" w:rsidRPr="006C5C2D">
        <w:rPr>
          <w:shd w:val="clear" w:color="auto" w:fill="FFFFFF"/>
        </w:rPr>
        <w:t xml:space="preserve"> </w:t>
      </w:r>
      <w:r w:rsidR="00E826FB" w:rsidRPr="006C5C2D">
        <w:rPr>
          <w:shd w:val="clear" w:color="auto" w:fill="FFFFFF"/>
        </w:rPr>
        <w:t>“</w:t>
      </w:r>
      <w:r w:rsidR="00E826FB" w:rsidRPr="006C5C2D">
        <w:rPr>
          <w:shd w:val="clear" w:color="auto" w:fill="FFFFFF"/>
        </w:rPr>
        <w:t>was shown to reduce subcutaneous fat at the treatment site by up to 25% after one treatment. Improvements were seen in 86% of treated subjects.”</w:t>
      </w:r>
      <w:r w:rsidR="00E826FB" w:rsidRPr="006C5C2D">
        <w:rPr>
          <w:shd w:val="clear" w:color="auto" w:fill="FFFFFF"/>
        </w:rPr>
        <w:t xml:space="preserve"> C</w:t>
      </w:r>
      <w:r w:rsidR="00C127AC" w:rsidRPr="006C5C2D">
        <w:rPr>
          <w:shd w:val="clear" w:color="auto" w:fill="FFFFFF"/>
        </w:rPr>
        <w:t>oolSculpting can reduce fat from nearly anywhere on the body</w:t>
      </w:r>
      <w:r w:rsidR="000740E8" w:rsidRPr="006C5C2D">
        <w:rPr>
          <w:shd w:val="clear" w:color="auto" w:fill="FFFFFF"/>
        </w:rPr>
        <w:t>, but</w:t>
      </w:r>
      <w:r w:rsidR="00C127AC" w:rsidRPr="006C5C2D">
        <w:rPr>
          <w:shd w:val="clear" w:color="auto" w:fill="FFFFFF"/>
        </w:rPr>
        <w:t xml:space="preserve"> targeting belly fat is CoolSculpting’s </w:t>
      </w:r>
      <w:r w:rsidR="000740E8" w:rsidRPr="006C5C2D">
        <w:rPr>
          <w:shd w:val="clear" w:color="auto" w:fill="FFFFFF"/>
        </w:rPr>
        <w:t>specialty</w:t>
      </w:r>
      <w:r w:rsidR="00C127AC" w:rsidRPr="006C5C2D">
        <w:rPr>
          <w:shd w:val="clear" w:color="auto" w:fill="FFFFFF"/>
        </w:rPr>
        <w:t>.</w:t>
      </w:r>
      <w:r w:rsidR="00E826FB" w:rsidRPr="006C5C2D">
        <w:rPr>
          <w:shd w:val="clear" w:color="auto" w:fill="FFFFFF"/>
        </w:rPr>
        <w:t xml:space="preserve"> The abdomen is the most popular treatment area for freezing fat, and when looking at these </w:t>
      </w:r>
      <w:r w:rsidR="00E826FB" w:rsidRPr="006C5C2D">
        <w:rPr>
          <w:u w:val="single"/>
          <w:shd w:val="clear" w:color="auto" w:fill="FFFFFF"/>
        </w:rPr>
        <w:t>CoolSculpting before and after pictures</w:t>
      </w:r>
      <w:r w:rsidR="00E826FB" w:rsidRPr="006C5C2D">
        <w:rPr>
          <w:shd w:val="clear" w:color="auto" w:fill="FFFFFF"/>
        </w:rPr>
        <w:t xml:space="preserve">, it is easy to understand why. </w:t>
      </w:r>
    </w:p>
    <w:p w:rsidR="00E826FB" w:rsidRPr="006C5C2D" w:rsidRDefault="00E826FB" w:rsidP="00880EB7">
      <w:pPr>
        <w:rPr>
          <w:shd w:val="clear" w:color="auto" w:fill="FFFFFF"/>
        </w:rPr>
      </w:pPr>
      <w:r w:rsidRPr="006C5C2D">
        <w:rPr>
          <w:highlight w:val="yellow"/>
          <w:shd w:val="clear" w:color="auto" w:fill="FFFFFF"/>
        </w:rPr>
        <w:t>CoolSculpting BOX and BUTTON (use an old one from previous article)</w:t>
      </w:r>
    </w:p>
    <w:p w:rsidR="00E826FB" w:rsidRPr="006C5C2D" w:rsidRDefault="00E826FB" w:rsidP="00880EB7">
      <w:pPr>
        <w:rPr>
          <w:shd w:val="clear" w:color="auto" w:fill="FFFFFF"/>
        </w:rPr>
      </w:pPr>
      <w:r w:rsidRPr="006C5C2D">
        <w:rPr>
          <w:shd w:val="clear" w:color="auto" w:fill="FFFFFF"/>
        </w:rPr>
        <w:t>REDUCE BELLY FAT WITH COOLSCULPTING FROM AVAHLEE MEDICAL SPA</w:t>
      </w:r>
    </w:p>
    <w:p w:rsidR="00880EB7" w:rsidRPr="006C5C2D" w:rsidRDefault="00E826FB" w:rsidP="00E826FB">
      <w:r w:rsidRPr="006C5C2D">
        <w:rPr>
          <w:shd w:val="clear" w:color="auto" w:fill="FFFFFF"/>
        </w:rPr>
        <w:t xml:space="preserve">If </w:t>
      </w:r>
      <w:r w:rsidR="000740E8" w:rsidRPr="006C5C2D">
        <w:rPr>
          <w:shd w:val="clear" w:color="auto" w:fill="FFFFFF"/>
        </w:rPr>
        <w:t>you are</w:t>
      </w:r>
      <w:r w:rsidRPr="006C5C2D">
        <w:rPr>
          <w:shd w:val="clear" w:color="auto" w:fill="FFFFFF"/>
        </w:rPr>
        <w:t xml:space="preserve"> searching for how to get rid of belly fat, look no further than Avahlee Medical Spa, the </w:t>
      </w:r>
      <w:r w:rsidRPr="006C5C2D">
        <w:rPr>
          <w:u w:val="single"/>
          <w:shd w:val="clear" w:color="auto" w:fill="FFFFFF"/>
        </w:rPr>
        <w:t>premier CoolSculpting Utah provider</w:t>
      </w:r>
      <w:r w:rsidRPr="006C5C2D">
        <w:rPr>
          <w:shd w:val="clear" w:color="auto" w:fill="FFFFFF"/>
        </w:rPr>
        <w:t xml:space="preserve">. Find out if </w:t>
      </w:r>
      <w:r w:rsidRPr="006C5C2D">
        <w:rPr>
          <w:u w:val="single"/>
          <w:shd w:val="clear" w:color="auto" w:fill="FFFFFF"/>
        </w:rPr>
        <w:t>freezing away belly fat</w:t>
      </w:r>
      <w:r w:rsidRPr="006C5C2D">
        <w:rPr>
          <w:shd w:val="clear" w:color="auto" w:fill="FFFFFF"/>
        </w:rPr>
        <w:t xml:space="preserve"> is right for you by contacting Avahlee online or calling </w:t>
      </w:r>
      <w:r w:rsidRPr="006C5C2D">
        <w:rPr>
          <w:rFonts w:ascii="Roboto" w:hAnsi="Roboto"/>
          <w:sz w:val="20"/>
          <w:szCs w:val="20"/>
          <w:u w:val="single"/>
        </w:rPr>
        <w:t>(801) 341-8341</w:t>
      </w:r>
      <w:r w:rsidRPr="006C5C2D">
        <w:rPr>
          <w:rFonts w:ascii="Roboto" w:hAnsi="Roboto"/>
          <w:sz w:val="20"/>
          <w:szCs w:val="20"/>
          <w:u w:val="single"/>
        </w:rPr>
        <w:t xml:space="preserve"> </w:t>
      </w:r>
      <w:r w:rsidRPr="006C5C2D">
        <w:rPr>
          <w:shd w:val="clear" w:color="auto" w:fill="FFFFFF"/>
        </w:rPr>
        <w:t xml:space="preserve">to schedule a free consultation. </w:t>
      </w:r>
    </w:p>
    <w:p w:rsidR="00A6530A" w:rsidRPr="006C5C2D" w:rsidRDefault="006C5C2D"/>
    <w:sectPr w:rsidR="00A6530A" w:rsidRPr="006C5C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2MDY1sDA1NzUwMbFQ0lEKTi0uzszPAykwrAUAQBB0gSwAAAA="/>
  </w:docVars>
  <w:rsids>
    <w:rsidRoot w:val="00880EB7"/>
    <w:rsid w:val="000740E8"/>
    <w:rsid w:val="006C5C2D"/>
    <w:rsid w:val="006F1251"/>
    <w:rsid w:val="00880EB7"/>
    <w:rsid w:val="00B570E7"/>
    <w:rsid w:val="00C127AC"/>
    <w:rsid w:val="00E826FB"/>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0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0EB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0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0E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613</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3-06T22:05:00Z</dcterms:created>
  <dcterms:modified xsi:type="dcterms:W3CDTF">2019-03-06T23:20:00Z</dcterms:modified>
</cp:coreProperties>
</file>